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0EB33C" w14:textId="7EFEE5FA" w:rsidR="004D6E45" w:rsidRPr="008477A5" w:rsidRDefault="004D6E45" w:rsidP="00741FC8">
      <w:pPr>
        <w:rPr>
          <w:rFonts w:ascii="Montserrat" w:hAnsi="Montserrat" w:cstheme="majorHAnsi"/>
          <w:b/>
          <w:i/>
          <w:lang w:val="en-GB"/>
        </w:rPr>
      </w:pPr>
    </w:p>
    <w:p w14:paraId="13C9984A" w14:textId="37E41B16" w:rsidR="004D6E45" w:rsidRPr="008477A5" w:rsidRDefault="004D6E45" w:rsidP="00092ABB">
      <w:pPr>
        <w:jc w:val="center"/>
        <w:rPr>
          <w:rFonts w:ascii="Montserrat" w:hAnsi="Montserrat" w:cstheme="majorHAnsi"/>
          <w:b/>
          <w:i/>
          <w:lang w:val="en-GB"/>
        </w:rPr>
      </w:pPr>
    </w:p>
    <w:p w14:paraId="11AC8A50" w14:textId="77777777" w:rsidR="004D6E45" w:rsidRPr="008477A5" w:rsidRDefault="004D6E45" w:rsidP="00092ABB">
      <w:pPr>
        <w:jc w:val="center"/>
        <w:rPr>
          <w:rFonts w:ascii="Montserrat" w:hAnsi="Montserrat" w:cstheme="majorHAnsi"/>
          <w:i/>
          <w:lang w:val="en-GB"/>
        </w:rPr>
      </w:pPr>
    </w:p>
    <w:p w14:paraId="0EAA5A0F" w14:textId="77777777" w:rsidR="00B60816" w:rsidRPr="008477A5" w:rsidRDefault="00B60816" w:rsidP="00B60816">
      <w:pPr>
        <w:jc w:val="center"/>
        <w:rPr>
          <w:rFonts w:ascii="Montserrat" w:hAnsi="Montserrat" w:cstheme="majorHAnsi"/>
          <w:b/>
          <w:i/>
          <w:lang w:val="en-GB"/>
        </w:rPr>
      </w:pPr>
      <w:r w:rsidRPr="008477A5">
        <w:rPr>
          <w:rFonts w:ascii="Montserrat" w:hAnsi="Montserrat" w:cstheme="majorHAnsi"/>
          <w:b/>
          <w:i/>
          <w:highlight w:val="yellow"/>
          <w:lang w:val="en-GB"/>
        </w:rPr>
        <w:t>Please use institutional header</w:t>
      </w:r>
    </w:p>
    <w:p w14:paraId="16FBFB6B" w14:textId="77777777" w:rsidR="00B60816" w:rsidRPr="008477A5" w:rsidRDefault="00B60816" w:rsidP="004419BF">
      <w:pPr>
        <w:rPr>
          <w:rFonts w:ascii="Montserrat" w:hAnsi="Montserrat" w:cstheme="majorHAnsi"/>
          <w:b/>
          <w:i/>
          <w:lang w:val="en-GB"/>
        </w:rPr>
      </w:pPr>
    </w:p>
    <w:p w14:paraId="5BE8EDD1" w14:textId="77777777" w:rsidR="00B60816" w:rsidRPr="008477A5" w:rsidRDefault="00B60816" w:rsidP="00B60816">
      <w:pPr>
        <w:jc w:val="center"/>
        <w:rPr>
          <w:rFonts w:ascii="Montserrat" w:hAnsi="Montserrat" w:cstheme="majorHAnsi"/>
          <w:i/>
          <w:lang w:val="en-GB"/>
        </w:rPr>
      </w:pPr>
    </w:p>
    <w:p w14:paraId="13031CB6" w14:textId="77777777" w:rsidR="004419BF" w:rsidRPr="008477A5" w:rsidRDefault="004419BF" w:rsidP="004419BF">
      <w:pPr>
        <w:jc w:val="center"/>
        <w:rPr>
          <w:rFonts w:ascii="Montserrat" w:hAnsi="Montserrat" w:cstheme="majorHAnsi"/>
          <w:b/>
          <w:color w:val="000000" w:themeColor="text1"/>
          <w:sz w:val="28"/>
          <w:szCs w:val="28"/>
          <w:lang w:val="en-GB"/>
        </w:rPr>
      </w:pPr>
      <w:r w:rsidRPr="008477A5">
        <w:rPr>
          <w:rFonts w:ascii="Montserrat" w:hAnsi="Montserrat" w:cstheme="majorHAnsi"/>
          <w:b/>
          <w:color w:val="000000" w:themeColor="text1"/>
          <w:sz w:val="28"/>
          <w:szCs w:val="28"/>
          <w:lang w:val="en-GB"/>
        </w:rPr>
        <w:t>Letter of Motivation for ONWARD Training School</w:t>
      </w:r>
    </w:p>
    <w:p w14:paraId="00F0B126" w14:textId="79711C73" w:rsidR="00B60816" w:rsidRPr="008477A5" w:rsidRDefault="004419BF" w:rsidP="004419BF">
      <w:pPr>
        <w:jc w:val="center"/>
        <w:rPr>
          <w:rFonts w:ascii="Montserrat" w:hAnsi="Montserrat" w:cstheme="majorHAnsi"/>
          <w:b/>
          <w:color w:val="000000" w:themeColor="text1"/>
          <w:sz w:val="28"/>
          <w:szCs w:val="28"/>
          <w:lang w:val="en-GB"/>
        </w:rPr>
      </w:pPr>
      <w:r w:rsidRPr="008477A5">
        <w:rPr>
          <w:rFonts w:ascii="Montserrat" w:hAnsi="Montserrat" w:cstheme="majorHAnsi"/>
          <w:b/>
          <w:color w:val="000000" w:themeColor="text1"/>
          <w:sz w:val="28"/>
          <w:szCs w:val="28"/>
          <w:lang w:val="en-GB"/>
        </w:rPr>
        <w:t>Advanced Training School on ratHEV Diagnostics, Serology, Sequencing and Genomic Interpretation</w:t>
      </w:r>
    </w:p>
    <w:p w14:paraId="2F45D28F" w14:textId="77777777" w:rsidR="004419BF" w:rsidRPr="008477A5" w:rsidRDefault="004419BF" w:rsidP="004419BF">
      <w:pPr>
        <w:jc w:val="center"/>
        <w:rPr>
          <w:rFonts w:ascii="Montserrat" w:hAnsi="Montserrat" w:cstheme="majorHAnsi"/>
          <w:b/>
          <w:color w:val="000000" w:themeColor="text1"/>
          <w:sz w:val="28"/>
          <w:szCs w:val="28"/>
          <w:lang w:val="en-GB"/>
        </w:rPr>
      </w:pPr>
    </w:p>
    <w:p w14:paraId="2A89048A" w14:textId="77777777" w:rsidR="00B60816" w:rsidRPr="008477A5" w:rsidRDefault="00B60816" w:rsidP="00B60816">
      <w:pPr>
        <w:jc w:val="right"/>
        <w:rPr>
          <w:rFonts w:ascii="Montserrat" w:hAnsi="Montserrat" w:cstheme="majorHAnsi"/>
          <w:lang w:val="en-GB"/>
        </w:rPr>
      </w:pPr>
      <w:r w:rsidRPr="008477A5">
        <w:rPr>
          <w:rFonts w:ascii="Montserrat" w:hAnsi="Montserrat" w:cstheme="majorHAnsi"/>
          <w:lang w:val="en-GB"/>
        </w:rPr>
        <w:t xml:space="preserve">Place, date:   </w:t>
      </w:r>
      <w:r w:rsidRPr="008477A5">
        <w:rPr>
          <w:rFonts w:ascii="Montserrat" w:hAnsi="Montserrat" w:cstheme="majorHAnsi"/>
          <w:highlight w:val="yellow"/>
          <w:lang w:val="en-GB"/>
        </w:rPr>
        <w:t>Town</w:t>
      </w:r>
      <w:r w:rsidRPr="008477A5">
        <w:rPr>
          <w:rFonts w:ascii="Montserrat" w:hAnsi="Montserrat" w:cstheme="majorHAnsi"/>
          <w:lang w:val="en-GB"/>
        </w:rPr>
        <w:t xml:space="preserve">, </w:t>
      </w:r>
      <w:r w:rsidRPr="008477A5">
        <w:rPr>
          <w:rFonts w:ascii="Montserrat" w:hAnsi="Montserrat" w:cstheme="majorHAnsi"/>
          <w:highlight w:val="yellow"/>
          <w:lang w:val="en-GB"/>
        </w:rPr>
        <w:t>Country</w:t>
      </w:r>
      <w:r w:rsidRPr="008477A5">
        <w:rPr>
          <w:rFonts w:ascii="Montserrat" w:hAnsi="Montserrat" w:cstheme="majorHAnsi"/>
          <w:lang w:val="en-GB"/>
        </w:rPr>
        <w:t xml:space="preserve">, </w:t>
      </w:r>
      <w:r w:rsidRPr="008477A5">
        <w:rPr>
          <w:rFonts w:ascii="Montserrat" w:hAnsi="Montserrat" w:cstheme="majorHAnsi"/>
          <w:highlight w:val="yellow"/>
          <w:lang w:val="en-GB"/>
        </w:rPr>
        <w:t>Day</w:t>
      </w:r>
      <w:r w:rsidRPr="008477A5">
        <w:rPr>
          <w:rFonts w:ascii="Montserrat" w:hAnsi="Montserrat" w:cstheme="majorHAnsi"/>
          <w:lang w:val="en-GB"/>
        </w:rPr>
        <w:t xml:space="preserve"> of </w:t>
      </w:r>
      <w:r w:rsidRPr="008477A5">
        <w:rPr>
          <w:rFonts w:ascii="Montserrat" w:hAnsi="Montserrat" w:cstheme="majorHAnsi"/>
          <w:highlight w:val="yellow"/>
          <w:lang w:val="en-GB"/>
        </w:rPr>
        <w:t>Month</w:t>
      </w:r>
      <w:r w:rsidRPr="008477A5">
        <w:rPr>
          <w:rFonts w:ascii="Montserrat" w:hAnsi="Montserrat" w:cstheme="majorHAnsi"/>
          <w:lang w:val="en-GB"/>
        </w:rPr>
        <w:t xml:space="preserve"> of </w:t>
      </w:r>
      <w:r w:rsidRPr="008477A5">
        <w:rPr>
          <w:rFonts w:ascii="Montserrat" w:hAnsi="Montserrat" w:cstheme="majorHAnsi"/>
          <w:highlight w:val="yellow"/>
          <w:lang w:val="en-GB"/>
        </w:rPr>
        <w:t>202x</w:t>
      </w:r>
    </w:p>
    <w:p w14:paraId="657FDDD0" w14:textId="77777777" w:rsidR="00B60816" w:rsidRPr="008477A5" w:rsidRDefault="00B60816" w:rsidP="00B60816">
      <w:pPr>
        <w:jc w:val="right"/>
        <w:rPr>
          <w:rFonts w:ascii="Montserrat" w:hAnsi="Montserrat" w:cstheme="majorHAnsi"/>
          <w:lang w:val="en-GB"/>
        </w:rPr>
      </w:pPr>
    </w:p>
    <w:p w14:paraId="756D552E" w14:textId="77777777" w:rsidR="00B60816" w:rsidRPr="008477A5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="Montserrat" w:hAnsi="Montserrat" w:cstheme="majorHAnsi"/>
          <w:b/>
          <w:bCs/>
          <w:lang w:val="en-GB"/>
        </w:rPr>
      </w:pPr>
    </w:p>
    <w:p w14:paraId="2B2F4F66" w14:textId="77777777" w:rsidR="004419BF" w:rsidRPr="008477A5" w:rsidRDefault="004419BF" w:rsidP="004419BF">
      <w:pPr>
        <w:spacing w:line="360" w:lineRule="auto"/>
        <w:jc w:val="both"/>
        <w:rPr>
          <w:rFonts w:ascii="Montserrat" w:hAnsi="Montserrat" w:cstheme="majorHAnsi"/>
          <w:b/>
          <w:bCs/>
          <w:lang w:val="en-GB"/>
        </w:rPr>
      </w:pPr>
      <w:r w:rsidRPr="008477A5">
        <w:rPr>
          <w:rFonts w:ascii="Montserrat" w:hAnsi="Montserrat" w:cstheme="majorHAnsi"/>
          <w:b/>
          <w:bCs/>
          <w:lang w:val="en-GB"/>
        </w:rPr>
        <w:t xml:space="preserve">Applicant: </w:t>
      </w:r>
      <w:r w:rsidRPr="008477A5">
        <w:rPr>
          <w:rFonts w:ascii="Montserrat" w:hAnsi="Montserrat" w:cstheme="majorHAnsi"/>
          <w:highlight w:val="yellow"/>
          <w:lang w:val="en-GB"/>
        </w:rPr>
        <w:t>First name Last name</w:t>
      </w:r>
    </w:p>
    <w:p w14:paraId="5105CD6D" w14:textId="77777777" w:rsidR="004419BF" w:rsidRPr="008477A5" w:rsidRDefault="004419BF" w:rsidP="004419BF">
      <w:pPr>
        <w:spacing w:line="360" w:lineRule="auto"/>
        <w:jc w:val="both"/>
        <w:rPr>
          <w:rFonts w:ascii="Montserrat" w:hAnsi="Montserrat" w:cstheme="majorHAnsi"/>
          <w:b/>
          <w:bCs/>
          <w:lang w:val="en-GB"/>
        </w:rPr>
      </w:pPr>
      <w:r w:rsidRPr="008477A5">
        <w:rPr>
          <w:rFonts w:ascii="Montserrat" w:hAnsi="Montserrat" w:cstheme="majorHAnsi"/>
          <w:b/>
          <w:bCs/>
          <w:lang w:val="en-GB"/>
        </w:rPr>
        <w:t xml:space="preserve">Institution: </w:t>
      </w:r>
      <w:r w:rsidRPr="008477A5">
        <w:rPr>
          <w:rFonts w:ascii="Montserrat" w:hAnsi="Montserrat" w:cstheme="majorHAnsi"/>
          <w:highlight w:val="yellow"/>
          <w:lang w:val="en-GB"/>
        </w:rPr>
        <w:t>University / Institute, Country</w:t>
      </w:r>
    </w:p>
    <w:p w14:paraId="66A6B27A" w14:textId="77777777" w:rsidR="004419BF" w:rsidRPr="008477A5" w:rsidRDefault="004419BF" w:rsidP="004419BF">
      <w:pPr>
        <w:spacing w:line="360" w:lineRule="auto"/>
        <w:jc w:val="both"/>
        <w:rPr>
          <w:rFonts w:ascii="Montserrat" w:hAnsi="Montserrat" w:cstheme="majorHAnsi"/>
          <w:b/>
          <w:bCs/>
          <w:lang w:val="en-GB"/>
        </w:rPr>
      </w:pPr>
      <w:r w:rsidRPr="008477A5">
        <w:rPr>
          <w:rFonts w:ascii="Montserrat" w:hAnsi="Montserrat" w:cstheme="majorHAnsi"/>
          <w:b/>
          <w:bCs/>
          <w:lang w:val="en-GB"/>
        </w:rPr>
        <w:t xml:space="preserve">Current position: </w:t>
      </w:r>
      <w:r w:rsidRPr="008477A5">
        <w:rPr>
          <w:rFonts w:ascii="Montserrat" w:hAnsi="Montserrat" w:cstheme="majorHAnsi"/>
          <w:highlight w:val="yellow"/>
          <w:lang w:val="en-GB"/>
        </w:rPr>
        <w:t>PhD student / Postdoctoral researcher / Resident / Other</w:t>
      </w:r>
    </w:p>
    <w:p w14:paraId="77F13518" w14:textId="432385BB" w:rsidR="00B60816" w:rsidRPr="008477A5" w:rsidRDefault="004419BF" w:rsidP="004419BF">
      <w:pPr>
        <w:spacing w:line="360" w:lineRule="auto"/>
        <w:jc w:val="both"/>
        <w:rPr>
          <w:rFonts w:ascii="Montserrat" w:hAnsi="Montserrat" w:cstheme="majorHAnsi"/>
          <w:color w:val="000000" w:themeColor="text1"/>
          <w:lang w:val="en-GB"/>
        </w:rPr>
      </w:pPr>
      <w:r w:rsidRPr="008477A5">
        <w:rPr>
          <w:rFonts w:ascii="Montserrat" w:hAnsi="Montserrat" w:cstheme="majorHAnsi"/>
          <w:b/>
          <w:bCs/>
          <w:lang w:val="en-GB"/>
        </w:rPr>
        <w:t xml:space="preserve">Scientist responsible at institution: </w:t>
      </w:r>
      <w:r w:rsidRPr="008477A5">
        <w:rPr>
          <w:rFonts w:ascii="Montserrat" w:hAnsi="Montserrat" w:cstheme="majorHAnsi"/>
          <w:highlight w:val="yellow"/>
          <w:lang w:val="en-GB"/>
        </w:rPr>
        <w:t>First name Last name</w:t>
      </w:r>
    </w:p>
    <w:p w14:paraId="4E64724A" w14:textId="77777777" w:rsidR="004419BF" w:rsidRPr="008477A5" w:rsidRDefault="004419BF" w:rsidP="004419BF">
      <w:pPr>
        <w:widowControl w:val="0"/>
        <w:autoSpaceDE w:val="0"/>
        <w:autoSpaceDN w:val="0"/>
        <w:adjustRightInd w:val="0"/>
        <w:spacing w:line="360" w:lineRule="atLeast"/>
        <w:rPr>
          <w:rFonts w:ascii="Montserrat" w:hAnsi="Montserrat" w:cstheme="majorHAnsi"/>
          <w:i/>
          <w:iCs/>
          <w:sz w:val="22"/>
          <w:highlight w:val="yellow"/>
          <w:lang w:val="en-GB"/>
        </w:rPr>
      </w:pPr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Please briefly address the following points:</w:t>
      </w:r>
    </w:p>
    <w:p w14:paraId="06390F41" w14:textId="7C086B0A" w:rsidR="004419BF" w:rsidRPr="008477A5" w:rsidRDefault="004419BF" w:rsidP="004419BF">
      <w:pPr>
        <w:pStyle w:val="Prrafodelista"/>
        <w:widowControl w:val="0"/>
        <w:numPr>
          <w:ilvl w:val="0"/>
          <w:numId w:val="5"/>
        </w:numPr>
        <w:autoSpaceDE w:val="0"/>
        <w:autoSpaceDN w:val="0"/>
        <w:adjustRightInd w:val="0"/>
        <w:spacing w:line="360" w:lineRule="atLeast"/>
        <w:rPr>
          <w:rFonts w:ascii="Montserrat" w:hAnsi="Montserrat" w:cstheme="majorHAnsi"/>
          <w:i/>
          <w:iCs/>
          <w:sz w:val="22"/>
          <w:highlight w:val="yellow"/>
          <w:lang w:val="en-GB"/>
        </w:rPr>
      </w:pPr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Current background and relevance to the field: Please describe your current research or professional activity and explain how it relates to zoonotic hepeviruses, viral hepatitis, diagnostics, surveillance, sequencing, or translational implementation.</w:t>
      </w:r>
    </w:p>
    <w:p w14:paraId="781717F8" w14:textId="515091B2" w:rsidR="004419BF" w:rsidRPr="008477A5" w:rsidRDefault="004419BF" w:rsidP="004419BF">
      <w:pPr>
        <w:pStyle w:val="Prrafodelista"/>
        <w:widowControl w:val="0"/>
        <w:numPr>
          <w:ilvl w:val="0"/>
          <w:numId w:val="5"/>
        </w:numPr>
        <w:autoSpaceDE w:val="0"/>
        <w:autoSpaceDN w:val="0"/>
        <w:adjustRightInd w:val="0"/>
        <w:spacing w:line="360" w:lineRule="atLeast"/>
        <w:rPr>
          <w:rFonts w:ascii="Montserrat" w:hAnsi="Montserrat" w:cstheme="majorHAnsi"/>
          <w:i/>
          <w:iCs/>
          <w:sz w:val="22"/>
          <w:highlight w:val="yellow"/>
          <w:lang w:val="en-GB"/>
        </w:rPr>
      </w:pPr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 xml:space="preserve">Motivation for attending the Training School: Please explain why you wish to participate in this Training </w:t>
      </w:r>
      <w:proofErr w:type="gramStart"/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School</w:t>
      </w:r>
      <w:proofErr w:type="gramEnd"/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 xml:space="preserve"> and which parts of the programme are most relevant to your current work or </w:t>
      </w:r>
      <w:proofErr w:type="gramStart"/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future plans</w:t>
      </w:r>
      <w:proofErr w:type="gramEnd"/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.</w:t>
      </w:r>
    </w:p>
    <w:p w14:paraId="6AE9461D" w14:textId="62DFA21E" w:rsidR="004419BF" w:rsidRPr="008477A5" w:rsidRDefault="004419BF" w:rsidP="004419BF">
      <w:pPr>
        <w:pStyle w:val="Prrafodelista"/>
        <w:widowControl w:val="0"/>
        <w:numPr>
          <w:ilvl w:val="0"/>
          <w:numId w:val="5"/>
        </w:numPr>
        <w:autoSpaceDE w:val="0"/>
        <w:autoSpaceDN w:val="0"/>
        <w:adjustRightInd w:val="0"/>
        <w:spacing w:line="360" w:lineRule="atLeast"/>
        <w:rPr>
          <w:rFonts w:ascii="Montserrat" w:hAnsi="Montserrat" w:cstheme="majorHAnsi"/>
          <w:i/>
          <w:iCs/>
          <w:sz w:val="22"/>
          <w:highlight w:val="yellow"/>
          <w:lang w:val="en-GB"/>
        </w:rPr>
      </w:pPr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Expected benefit and impact: Please indicate how attending this Training School would benefit your scientific or professional development, and how the acquired knowledge could strengthen your current work or future career.</w:t>
      </w:r>
    </w:p>
    <w:p w14:paraId="65764856" w14:textId="7D45424F" w:rsidR="004419BF" w:rsidRPr="008477A5" w:rsidRDefault="004419BF" w:rsidP="004419BF">
      <w:pPr>
        <w:pStyle w:val="Prrafodelista"/>
        <w:widowControl w:val="0"/>
        <w:numPr>
          <w:ilvl w:val="0"/>
          <w:numId w:val="5"/>
        </w:numPr>
        <w:autoSpaceDE w:val="0"/>
        <w:autoSpaceDN w:val="0"/>
        <w:adjustRightInd w:val="0"/>
        <w:spacing w:line="360" w:lineRule="atLeast"/>
        <w:rPr>
          <w:rFonts w:ascii="Montserrat" w:hAnsi="Montserrat" w:cstheme="majorHAnsi"/>
          <w:i/>
          <w:iCs/>
          <w:sz w:val="22"/>
          <w:highlight w:val="yellow"/>
          <w:lang w:val="en-GB"/>
        </w:rPr>
      </w:pPr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Implementation after the course: Please explain how you expect to use, transfer or implement the knowledge gained at your home institution after the Training School.</w:t>
      </w:r>
    </w:p>
    <w:p w14:paraId="7B8EC16B" w14:textId="56E80ACE" w:rsidR="00B60816" w:rsidRPr="008477A5" w:rsidRDefault="004419BF" w:rsidP="004419BF">
      <w:pPr>
        <w:pStyle w:val="Prrafodelista"/>
        <w:widowControl w:val="0"/>
        <w:numPr>
          <w:ilvl w:val="0"/>
          <w:numId w:val="5"/>
        </w:numPr>
        <w:autoSpaceDE w:val="0"/>
        <w:autoSpaceDN w:val="0"/>
        <w:adjustRightInd w:val="0"/>
        <w:spacing w:line="360" w:lineRule="atLeast"/>
        <w:rPr>
          <w:rFonts w:ascii="Montserrat" w:hAnsi="Montserrat" w:cstheme="majorHAnsi"/>
          <w:i/>
          <w:iCs/>
          <w:sz w:val="22"/>
          <w:highlight w:val="yellow"/>
          <w:lang w:val="en-GB"/>
        </w:rPr>
      </w:pPr>
      <w:r w:rsidRPr="008477A5">
        <w:rPr>
          <w:rFonts w:ascii="Montserrat" w:hAnsi="Montserrat" w:cstheme="majorHAnsi"/>
          <w:i/>
          <w:iCs/>
          <w:sz w:val="22"/>
          <w:highlight w:val="yellow"/>
          <w:lang w:val="en-GB"/>
        </w:rPr>
        <w:t>Previous experience: Please briefly indicate your previous laboratory experience, particularly in PCR, molecular diagnostics, serology, sequencing, or related areas.</w:t>
      </w:r>
    </w:p>
    <w:p w14:paraId="2E9F0EB2" w14:textId="77777777" w:rsidR="00B60816" w:rsidRPr="008477A5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="Montserrat" w:hAnsi="Montserrat" w:cstheme="majorHAnsi"/>
          <w:sz w:val="22"/>
        </w:rPr>
      </w:pPr>
    </w:p>
    <w:p w14:paraId="2703A100" w14:textId="77777777" w:rsidR="00B60816" w:rsidRPr="008477A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="Montserrat" w:hAnsi="Montserrat" w:cstheme="majorHAnsi"/>
          <w:i/>
          <w:iCs/>
          <w:color w:val="000000" w:themeColor="text1"/>
        </w:rPr>
      </w:pPr>
      <w:r w:rsidRPr="008477A5">
        <w:rPr>
          <w:rFonts w:ascii="Montserrat" w:hAnsi="Montserrat" w:cstheme="majorHAnsi"/>
          <w:sz w:val="22"/>
        </w:rPr>
        <w:lastRenderedPageBreak/>
        <w:t xml:space="preserve"> </w:t>
      </w:r>
      <w:r w:rsidRPr="008477A5">
        <w:rPr>
          <w:rFonts w:ascii="Montserrat" w:hAnsi="Montserrat" w:cstheme="majorHAnsi"/>
          <w:i/>
          <w:iCs/>
          <w:highlight w:val="yellow"/>
          <w:lang w:val="en-GB"/>
        </w:rPr>
        <w:t>First name Last name</w:t>
      </w:r>
      <w:r w:rsidRPr="008477A5">
        <w:rPr>
          <w:rFonts w:ascii="Montserrat" w:hAnsi="Montserrat" w:cstheme="majorHAnsi"/>
          <w:i/>
          <w:iCs/>
          <w:color w:val="000000" w:themeColor="text1"/>
          <w:highlight w:val="yellow"/>
        </w:rPr>
        <w:t xml:space="preserve"> of the applicant</w:t>
      </w:r>
    </w:p>
    <w:p w14:paraId="51444AC6" w14:textId="77777777" w:rsidR="00B60816" w:rsidRPr="008477A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rPr>
          <w:rFonts w:ascii="Montserrat" w:hAnsi="Montserrat" w:cstheme="majorHAnsi"/>
          <w:color w:val="000000" w:themeColor="text1"/>
        </w:rPr>
      </w:pPr>
    </w:p>
    <w:p w14:paraId="43F57C99" w14:textId="77777777" w:rsidR="00B60816" w:rsidRPr="008477A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="Montserrat" w:hAnsi="Montserrat" w:cstheme="majorHAnsi"/>
          <w:color w:val="000000" w:themeColor="text1"/>
        </w:rPr>
      </w:pPr>
      <w:r w:rsidRPr="008477A5">
        <w:rPr>
          <w:rFonts w:ascii="Montserrat" w:hAnsi="Montserrat" w:cstheme="majorHAnsi"/>
          <w:color w:val="000000" w:themeColor="text1"/>
        </w:rPr>
        <w:t>Signature</w:t>
      </w:r>
    </w:p>
    <w:p w14:paraId="64917527" w14:textId="77777777" w:rsidR="00B60816" w:rsidRPr="008477A5" w:rsidRDefault="00B60816" w:rsidP="00B60816">
      <w:pPr>
        <w:rPr>
          <w:rFonts w:ascii="Montserrat" w:hAnsi="Montserrat" w:cstheme="majorHAnsi"/>
          <w:sz w:val="22"/>
        </w:rPr>
      </w:pPr>
    </w:p>
    <w:p w14:paraId="07EA1A9F" w14:textId="7A9E618C" w:rsidR="008D3481" w:rsidRPr="008477A5" w:rsidRDefault="008D3481" w:rsidP="00B60816">
      <w:pPr>
        <w:jc w:val="center"/>
        <w:rPr>
          <w:rFonts w:ascii="Montserrat" w:hAnsi="Montserrat" w:cstheme="majorHAnsi"/>
          <w:sz w:val="22"/>
        </w:rPr>
      </w:pPr>
    </w:p>
    <w:sectPr w:rsidR="008D3481" w:rsidRPr="008477A5" w:rsidSect="00263D93">
      <w:headerReference w:type="default" r:id="rId8"/>
      <w:pgSz w:w="12240" w:h="15840"/>
      <w:pgMar w:top="1417" w:right="1418" w:bottom="1276" w:left="1418" w:header="68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D39BA" w14:textId="77777777" w:rsidR="00A725A4" w:rsidRDefault="00A725A4" w:rsidP="00A27FDD">
      <w:r>
        <w:separator/>
      </w:r>
    </w:p>
  </w:endnote>
  <w:endnote w:type="continuationSeparator" w:id="0">
    <w:p w14:paraId="2D737A82" w14:textId="77777777" w:rsidR="00A725A4" w:rsidRDefault="00A725A4" w:rsidP="00A27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ABB0D" w14:textId="77777777" w:rsidR="00A725A4" w:rsidRDefault="00A725A4" w:rsidP="00A27FDD">
      <w:r>
        <w:separator/>
      </w:r>
    </w:p>
  </w:footnote>
  <w:footnote w:type="continuationSeparator" w:id="0">
    <w:p w14:paraId="77CF9C7B" w14:textId="77777777" w:rsidR="00A725A4" w:rsidRDefault="00A725A4" w:rsidP="00A27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58058" w14:textId="1321F252" w:rsidR="00263D93" w:rsidRPr="00263D93" w:rsidRDefault="009E595B" w:rsidP="00263D93">
    <w:pPr>
      <w:pStyle w:val="Encabezado"/>
      <w:tabs>
        <w:tab w:val="clear" w:pos="4819"/>
        <w:tab w:val="clear" w:pos="9638"/>
        <w:tab w:val="left" w:pos="7376"/>
      </w:tabs>
      <w:rPr>
        <w:lang w:val="en-US"/>
      </w:rPr>
    </w:pPr>
    <w:r w:rsidRPr="00B42379">
      <w:rPr>
        <w:noProof/>
        <w:lang w:val="en-US" w:eastAsia="en-US"/>
      </w:rPr>
      <w:drawing>
        <wp:inline distT="0" distB="0" distL="0" distR="0" wp14:anchorId="7D293AF8" wp14:editId="31C82BF6">
          <wp:extent cx="1781175" cy="628015"/>
          <wp:effectExtent l="0" t="0" r="9525" b="635"/>
          <wp:docPr id="5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 w:eastAsia="en-US"/>
      </w:rPr>
      <w:t xml:space="preserve"> </w:t>
    </w:r>
    <w:r w:rsidRPr="00B42379">
      <w:rPr>
        <w:noProof/>
        <w:lang w:val="en-US" w:eastAsia="en-US"/>
      </w:rPr>
      <w:drawing>
        <wp:inline distT="0" distB="0" distL="0" distR="0" wp14:anchorId="674B5D8C" wp14:editId="5150B440">
          <wp:extent cx="2962656" cy="635328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0675" cy="639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F5A5D">
      <w:rPr>
        <w:rFonts w:ascii="Century Gothic" w:hAnsi="Century Gothic"/>
        <w:sz w:val="22"/>
        <w:szCs w:val="22"/>
        <w:lang w:val="en-US"/>
      </w:rPr>
      <w:tab/>
    </w:r>
  </w:p>
  <w:p w14:paraId="0DD3FDE4" w14:textId="3E643ADC" w:rsidR="005734B6" w:rsidRPr="00263D93" w:rsidRDefault="00263D93" w:rsidP="00263D93">
    <w:pPr>
      <w:pStyle w:val="Encabezado"/>
      <w:tabs>
        <w:tab w:val="clear" w:pos="4819"/>
        <w:tab w:val="clear" w:pos="9638"/>
        <w:tab w:val="left" w:pos="7376"/>
      </w:tabs>
      <w:rPr>
        <w:rFonts w:ascii="Century Gothic" w:hAnsi="Century Gothic"/>
        <w:color w:val="F04B23"/>
        <w:lang w:val="en-US"/>
      </w:rPr>
    </w:pPr>
    <w:r w:rsidRPr="00263D93">
      <w:rPr>
        <w:lang w:val="en-US"/>
      </w:rPr>
      <w:tab/>
    </w:r>
    <w:r w:rsidRPr="00263D93">
      <w:rPr>
        <w:color w:val="F04B23"/>
        <w:lang w:val="en-US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C24FD"/>
    <w:multiLevelType w:val="hybridMultilevel"/>
    <w:tmpl w:val="DED408E4"/>
    <w:lvl w:ilvl="0" w:tplc="F4C6EFB0">
      <w:start w:val="5"/>
      <w:numFmt w:val="bullet"/>
      <w:lvlText w:val=""/>
      <w:lvlJc w:val="left"/>
      <w:pPr>
        <w:ind w:left="410" w:hanging="360"/>
      </w:pPr>
      <w:rPr>
        <w:rFonts w:ascii="Symbol" w:eastAsiaTheme="minorEastAsia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23F81E2F"/>
    <w:multiLevelType w:val="hybridMultilevel"/>
    <w:tmpl w:val="3CBC615C"/>
    <w:lvl w:ilvl="0" w:tplc="B48E5D4C">
      <w:start w:val="2015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60FEB"/>
    <w:multiLevelType w:val="hybridMultilevel"/>
    <w:tmpl w:val="762048B4"/>
    <w:lvl w:ilvl="0" w:tplc="878EE9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A25F46"/>
    <w:multiLevelType w:val="hybridMultilevel"/>
    <w:tmpl w:val="B178C60C"/>
    <w:lvl w:ilvl="0" w:tplc="C9AEBD08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4658F6"/>
    <w:multiLevelType w:val="hybridMultilevel"/>
    <w:tmpl w:val="7C9A80A4"/>
    <w:lvl w:ilvl="0" w:tplc="E9F8572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906073">
    <w:abstractNumId w:val="2"/>
  </w:num>
  <w:num w:numId="2" w16cid:durableId="345058342">
    <w:abstractNumId w:val="4"/>
  </w:num>
  <w:num w:numId="3" w16cid:durableId="76176021">
    <w:abstractNumId w:val="0"/>
  </w:num>
  <w:num w:numId="4" w16cid:durableId="896941262">
    <w:abstractNumId w:val="3"/>
  </w:num>
  <w:num w:numId="5" w16cid:durableId="6348016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sLS0MLKwtDA2NzJU0lEKTi0uzszPAykwrQUAA2sT6ywAAAA="/>
  </w:docVars>
  <w:rsids>
    <w:rsidRoot w:val="00B870A4"/>
    <w:rsid w:val="00032334"/>
    <w:rsid w:val="00056DB4"/>
    <w:rsid w:val="00083059"/>
    <w:rsid w:val="00092ABB"/>
    <w:rsid w:val="000A5180"/>
    <w:rsid w:val="000D15E3"/>
    <w:rsid w:val="00113BF7"/>
    <w:rsid w:val="00165621"/>
    <w:rsid w:val="00171D8E"/>
    <w:rsid w:val="0018141B"/>
    <w:rsid w:val="001B618B"/>
    <w:rsid w:val="00233718"/>
    <w:rsid w:val="002455EF"/>
    <w:rsid w:val="00263D93"/>
    <w:rsid w:val="00284ED2"/>
    <w:rsid w:val="00285301"/>
    <w:rsid w:val="00287879"/>
    <w:rsid w:val="002A42A5"/>
    <w:rsid w:val="002A4707"/>
    <w:rsid w:val="002B1E86"/>
    <w:rsid w:val="002F5A5D"/>
    <w:rsid w:val="00307AA4"/>
    <w:rsid w:val="003C1940"/>
    <w:rsid w:val="004108B1"/>
    <w:rsid w:val="00431BF6"/>
    <w:rsid w:val="00437DF4"/>
    <w:rsid w:val="004419BF"/>
    <w:rsid w:val="00446161"/>
    <w:rsid w:val="00455F97"/>
    <w:rsid w:val="0046585A"/>
    <w:rsid w:val="00475D0F"/>
    <w:rsid w:val="004A2C96"/>
    <w:rsid w:val="004B2081"/>
    <w:rsid w:val="004B6505"/>
    <w:rsid w:val="004C3D93"/>
    <w:rsid w:val="004D351B"/>
    <w:rsid w:val="004D6481"/>
    <w:rsid w:val="004D6E45"/>
    <w:rsid w:val="004F6BD2"/>
    <w:rsid w:val="0050771F"/>
    <w:rsid w:val="00561CC3"/>
    <w:rsid w:val="005734B6"/>
    <w:rsid w:val="00576CD5"/>
    <w:rsid w:val="005A149D"/>
    <w:rsid w:val="005D6FE5"/>
    <w:rsid w:val="005F1364"/>
    <w:rsid w:val="00636397"/>
    <w:rsid w:val="00651432"/>
    <w:rsid w:val="006C4FFF"/>
    <w:rsid w:val="006F190A"/>
    <w:rsid w:val="006F29B2"/>
    <w:rsid w:val="00701422"/>
    <w:rsid w:val="007266AD"/>
    <w:rsid w:val="00741FC8"/>
    <w:rsid w:val="00747A53"/>
    <w:rsid w:val="00775EC5"/>
    <w:rsid w:val="00784D2D"/>
    <w:rsid w:val="007A58B4"/>
    <w:rsid w:val="007B6462"/>
    <w:rsid w:val="007D0B26"/>
    <w:rsid w:val="008477A5"/>
    <w:rsid w:val="008634D1"/>
    <w:rsid w:val="00880173"/>
    <w:rsid w:val="008915BF"/>
    <w:rsid w:val="00895461"/>
    <w:rsid w:val="008D3481"/>
    <w:rsid w:val="009017AF"/>
    <w:rsid w:val="00903DFA"/>
    <w:rsid w:val="00923221"/>
    <w:rsid w:val="009433EC"/>
    <w:rsid w:val="0097648C"/>
    <w:rsid w:val="00997E35"/>
    <w:rsid w:val="009E227A"/>
    <w:rsid w:val="009E595B"/>
    <w:rsid w:val="009E7C23"/>
    <w:rsid w:val="009F3130"/>
    <w:rsid w:val="00A27FDD"/>
    <w:rsid w:val="00A3070E"/>
    <w:rsid w:val="00A37D8D"/>
    <w:rsid w:val="00A43153"/>
    <w:rsid w:val="00A62F18"/>
    <w:rsid w:val="00A725A4"/>
    <w:rsid w:val="00A91EA1"/>
    <w:rsid w:val="00AA133B"/>
    <w:rsid w:val="00AE0CAA"/>
    <w:rsid w:val="00AE6DA6"/>
    <w:rsid w:val="00AF374D"/>
    <w:rsid w:val="00AF4D0D"/>
    <w:rsid w:val="00B1071D"/>
    <w:rsid w:val="00B60816"/>
    <w:rsid w:val="00B8575D"/>
    <w:rsid w:val="00B870A4"/>
    <w:rsid w:val="00BB5453"/>
    <w:rsid w:val="00BD1C1F"/>
    <w:rsid w:val="00BF40C7"/>
    <w:rsid w:val="00C07B44"/>
    <w:rsid w:val="00C117F1"/>
    <w:rsid w:val="00C226A5"/>
    <w:rsid w:val="00C323B5"/>
    <w:rsid w:val="00C551F8"/>
    <w:rsid w:val="00C70C7B"/>
    <w:rsid w:val="00C762F8"/>
    <w:rsid w:val="00C86C37"/>
    <w:rsid w:val="00CE19B7"/>
    <w:rsid w:val="00CE5DB6"/>
    <w:rsid w:val="00D02D14"/>
    <w:rsid w:val="00D06C2C"/>
    <w:rsid w:val="00D6124C"/>
    <w:rsid w:val="00D65576"/>
    <w:rsid w:val="00D72556"/>
    <w:rsid w:val="00D823C8"/>
    <w:rsid w:val="00D9139D"/>
    <w:rsid w:val="00DB0C51"/>
    <w:rsid w:val="00E84FEF"/>
    <w:rsid w:val="00EB5880"/>
    <w:rsid w:val="00EC5918"/>
    <w:rsid w:val="00EE0F98"/>
    <w:rsid w:val="00F11537"/>
    <w:rsid w:val="00F27443"/>
    <w:rsid w:val="00F30A22"/>
    <w:rsid w:val="00FA7845"/>
    <w:rsid w:val="00FC6F55"/>
    <w:rsid w:val="00FE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E76950A"/>
  <w14:defaultImageDpi w14:val="330"/>
  <w15:docId w15:val="{5A1939BA-CB9B-42EE-A68E-6431CA94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27FDD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27FDD"/>
    <w:rPr>
      <w:rFonts w:ascii="Lucida Grande" w:hAnsi="Lucida Grande" w:cs="Lucida Grande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27FDD"/>
  </w:style>
  <w:style w:type="paragraph" w:styleId="Piedepgina">
    <w:name w:val="footer"/>
    <w:basedOn w:val="Normal"/>
    <w:link w:val="PiedepginaC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27FDD"/>
  </w:style>
  <w:style w:type="character" w:styleId="Hipervnculo">
    <w:name w:val="Hyperlink"/>
    <w:basedOn w:val="Fuentedeprrafopredeter"/>
    <w:uiPriority w:val="99"/>
    <w:unhideWhenUsed/>
    <w:rsid w:val="009F3130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9F3130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446161"/>
    <w:pPr>
      <w:ind w:left="720"/>
      <w:contextualSpacing/>
    </w:pPr>
  </w:style>
  <w:style w:type="table" w:styleId="Tablaconcuadrcula">
    <w:name w:val="Table Grid"/>
    <w:basedOn w:val="Tablanormal"/>
    <w:uiPriority w:val="59"/>
    <w:rsid w:val="00245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475D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  <w:style w:type="character" w:styleId="Fuerte">
    <w:name w:val="Strong"/>
    <w:basedOn w:val="Fuentedeprrafopredeter"/>
    <w:uiPriority w:val="22"/>
    <w:qFormat/>
    <w:rsid w:val="00475D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5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092B1-6319-44A7-BA23-FA1A16D35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38</Words>
  <Characters>1314</Characters>
  <Application>Microsoft Office Word</Application>
  <DocSecurity>0</DocSecurity>
  <Lines>10</Lines>
  <Paragraphs>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T</dc:creator>
  <cp:lastModifiedBy>Antonio Rivero Juarez</cp:lastModifiedBy>
  <cp:revision>4</cp:revision>
  <cp:lastPrinted>2018-07-09T12:49:00Z</cp:lastPrinted>
  <dcterms:created xsi:type="dcterms:W3CDTF">2026-05-27T09:03:00Z</dcterms:created>
  <dcterms:modified xsi:type="dcterms:W3CDTF">2026-05-27T09:15:00Z</dcterms:modified>
</cp:coreProperties>
</file>